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3"/>
        <w:gridCol w:w="3411"/>
      </w:tblGrid>
      <w:tr w:rsidR="00DA143B" w14:paraId="087C8A36" w14:textId="77777777" w:rsidTr="0096319F">
        <w:tc>
          <w:tcPr>
            <w:tcW w:w="1433" w:type="dxa"/>
            <w:shd w:val="clear" w:color="auto" w:fill="DEEAF6" w:themeFill="accent1" w:themeFillTint="33"/>
          </w:tcPr>
          <w:p w14:paraId="435FB631" w14:textId="77777777" w:rsidR="00DA143B" w:rsidRDefault="00DA143B" w:rsidP="00971906">
            <w:r>
              <w:t>7.202</w:t>
            </w:r>
          </w:p>
        </w:tc>
        <w:tc>
          <w:tcPr>
            <w:tcW w:w="3411" w:type="dxa"/>
            <w:shd w:val="clear" w:color="auto" w:fill="auto"/>
          </w:tcPr>
          <w:p w14:paraId="49DD4FCA" w14:textId="0E360115" w:rsidR="00DA143B" w:rsidRDefault="00064D8B" w:rsidP="00971906">
            <w:r>
              <w:t>{{qqq</w:t>
            </w:r>
            <w:bookmarkStart w:id="0" w:name="_GoBack"/>
            <w:bookmarkEnd w:id="0"/>
            <w:r>
              <w:t>}}</w:t>
            </w:r>
          </w:p>
        </w:tc>
      </w:tr>
    </w:tbl>
    <w:p w14:paraId="49FC9DD5" w14:textId="77777777" w:rsidR="00F35DA7" w:rsidRDefault="00F35DA7" w:rsidP="00DA143B"/>
    <w:sectPr w:rsidR="00F35D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dBQyNTSwtTYzNTJR2l4NTi4sz8PJAC81oA5biHOCwAAAA="/>
  </w:docVars>
  <w:rsids>
    <w:rsidRoot w:val="008D7B14"/>
    <w:rsid w:val="00064D8B"/>
    <w:rsid w:val="00177DCD"/>
    <w:rsid w:val="00382915"/>
    <w:rsid w:val="003F19ED"/>
    <w:rsid w:val="00441A33"/>
    <w:rsid w:val="00603C47"/>
    <w:rsid w:val="00661844"/>
    <w:rsid w:val="006639E0"/>
    <w:rsid w:val="00825DEE"/>
    <w:rsid w:val="008479BE"/>
    <w:rsid w:val="008D7B14"/>
    <w:rsid w:val="0096319F"/>
    <w:rsid w:val="00A85764"/>
    <w:rsid w:val="00BB1253"/>
    <w:rsid w:val="00C11E04"/>
    <w:rsid w:val="00DA143B"/>
    <w:rsid w:val="00F35DA7"/>
    <w:rsid w:val="00F46E95"/>
    <w:rsid w:val="00FE3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AB922"/>
  <w15:chartTrackingRefBased/>
  <w15:docId w15:val="{CE878BB8-7D25-4ED9-BC8A-BDF92B371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85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57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Watts</dc:creator>
  <cp:keywords/>
  <dc:description/>
  <cp:lastModifiedBy>09185258</cp:lastModifiedBy>
  <cp:revision>3</cp:revision>
  <cp:lastPrinted>2018-11-19T20:29:00Z</cp:lastPrinted>
  <dcterms:created xsi:type="dcterms:W3CDTF">2018-11-28T13:51:00Z</dcterms:created>
  <dcterms:modified xsi:type="dcterms:W3CDTF">2018-11-28T13:52:00Z</dcterms:modified>
</cp:coreProperties>
</file>